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5DE3B" w14:textId="0B3BE3DF" w:rsidR="0076199E" w:rsidRPr="001024A1" w:rsidRDefault="001024A1">
      <w:pPr>
        <w:rPr>
          <w:lang w:val="en-US"/>
        </w:rPr>
      </w:pPr>
      <w:r>
        <w:rPr>
          <w:lang w:val="en-US"/>
        </w:rPr>
        <w:t>Demo for GitHub</w:t>
      </w:r>
    </w:p>
    <w:sectPr w:rsidR="0076199E" w:rsidRPr="001024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sTQ1MjY0MbY0sjRV0lEKTi0uzszPAykwrAUACWZLvCwAAAA="/>
  </w:docVars>
  <w:rsids>
    <w:rsidRoot w:val="00FA673C"/>
    <w:rsid w:val="001024A1"/>
    <w:rsid w:val="0076199E"/>
    <w:rsid w:val="00FA6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6D689"/>
  <w15:chartTrackingRefBased/>
  <w15:docId w15:val="{4A150ACC-C2A0-4F34-B232-320D9B481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airaj Kumarasamy</dc:creator>
  <cp:keywords/>
  <dc:description/>
  <cp:lastModifiedBy>Durairaj Kumarasamy</cp:lastModifiedBy>
  <cp:revision>2</cp:revision>
  <dcterms:created xsi:type="dcterms:W3CDTF">2021-06-27T06:38:00Z</dcterms:created>
  <dcterms:modified xsi:type="dcterms:W3CDTF">2021-06-27T06:38:00Z</dcterms:modified>
</cp:coreProperties>
</file>